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w:t>
      </w:r>
      <w:r>
        <w:t xml:space="preserve"> </w:t>
      </w:r>
      <w:r>
        <w:t xml:space="preserve">Shanghai</w:t>
      </w:r>
    </w:p>
    <w:bookmarkStart w:id="20" w:name="X658d334403e8434647da6022bdf3b0a9312e41a"/>
    <w:p>
      <w:pPr>
        <w:pStyle w:val="Heading1"/>
      </w:pPr>
      <w:r>
        <w:t xml:space="preserve">Internship Application Letter: Data Scientist Internship Opportunity in China Shanghai</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Company Name]</w:t>
      </w:r>
      <w:r>
        <w:br/>
      </w:r>
      <w:r>
        <w:rPr>
          <w:bCs/>
          <w:b/>
        </w:rPr>
        <w:t xml:space="preserve">Company Address:</w:t>
      </w:r>
      <w:r>
        <w:t xml:space="preserve"> </w:t>
      </w:r>
      <w:r>
        <w:t xml:space="preserve">[Company Address], Shanghai, China</w:t>
      </w:r>
    </w:p>
    <w:p>
      <w:pPr>
        <w:pStyle w:val="BodyText"/>
      </w:pPr>
      <w:r>
        <w:t xml:space="preserve">Dear Hiring Manager,</w:t>
      </w:r>
    </w:p>
    <w:p>
      <w:pPr>
        <w:pStyle w:val="BodyText"/>
      </w:pPr>
      <w:r>
        <w:t xml:space="preserve">I am writing to express my enthusiastic interest in the Data Scientist Internship position at [Company Name] in Shanghai, as advertised on [Platform where job was posted]. As a highly motivated and technically proficient data science student currently pursuing my Master’s degree in Data Science at [Your University], I am eager to contribute my analytical skills and passion for artificial intelligence to your innovative team within the dynamic ecosystem of China Shanghai. This Internship Application Letter serves as my formal submission for the role, reflecting both my professional readiness and deep alignment with [Company Name]’s mission to harness data-driven solutions for global impact.</w:t>
      </w:r>
    </w:p>
    <w:p>
      <w:pPr>
        <w:pStyle w:val="BodyText"/>
      </w:pPr>
      <w:r>
        <w:t xml:space="preserve">China Shanghai stands at the forefront of Asia’s technological revolution, boasting a thriving hub of AI innovation, fintech startups, and multinational R&amp;D centers. The city’s strategic vision—evident in initiatives like the Shanghai Artificial Intelligence Industry Development Plan—creates an unparalleled environment for data scientists to collaborate on cutting-edge projects. I am particularly drawn to [Company Name]’s work in [mention specific area: e.g., predictive analytics for smart city infrastructure, NLP applications in healthcare, or financial risk modeling], as it mirrors my academic focus and ambition to apply data science within China’s rapidly evolving market. My decision to pursue this internship in Shanghai is not merely geographical but strategic; I seek to immerse myself in a culture where technology intersects with economic dynamism, cultural richness, and sustainable growth—exactly what makes China Shanghai the ideal launchpad for my career as a Data Scientist.</w:t>
      </w:r>
    </w:p>
    <w:p>
      <w:pPr>
        <w:pStyle w:val="BodyText"/>
      </w:pPr>
      <w:r>
        <w:t xml:space="preserve">Throughout my academic journey, I have cultivated robust technical capabilities essential for success in this Internship. My coursework and projects have centered on machine learning (ML), statistical modeling, and big data processing using Python (Pandas, Scikit-learn, TensorFlow), SQL, and cloud platforms like AWS. For instance, in my recent capstone project titled "Optimizing E-Commerce Customer Retention Using Clustering Algorithms," I developed an unsupervised ML model that analyzed 10K+ transaction records from a simulated Chinese retail dataset. This project resulted in a 22% improvement in customer segment identification accuracy, directly supporting data-driven marketing strategies. Additionally, I have experience cleaning and visualizing complex datasets using Tableau and Matplotlib—skills critical for transforming raw data into actionable business insights. My proficiency extends to understanding the nuances of cross-cultural data ethics, which is vital when handling consumer information in China’s regulatory framework.</w:t>
      </w:r>
    </w:p>
    <w:p>
      <w:pPr>
        <w:pStyle w:val="BodyText"/>
      </w:pPr>
      <w:r>
        <w:t xml:space="preserve">What truly defines my approach as an aspiring Data Scientist is my commitment to solving real-world problems with precision and empathy. During a summer internship at [Previous Company/Organization], I collaborated with a healthcare analytics team to build a predictive model forecasting patient readmission rates. By integrating clinical data with socioeconomic variables, we reduced false positives by 18%, demonstrating how data science can directly enhance community well-being. This experience reinforced my belief that impactful analytics must balance technical rigor with contextual awareness—a principle I am eager to apply within Shanghai’s unique socio-economic landscape. I am also actively learning Mandarin (HSK Level 3) to better communicate with local stakeholders, reflecting my dedication to seamless integration into [Company Name]’s team and the broader China Shanghai community.</w:t>
      </w:r>
    </w:p>
    <w:p>
      <w:pPr>
        <w:pStyle w:val="BodyText"/>
      </w:pPr>
      <w:r>
        <w:t xml:space="preserve">I understand that this internship is not just an opportunity for me to learn but a chance to contribute meaningfully from day one. I am prepared to support your team in areas such as:</w:t>
      </w:r>
    </w:p>
    <w:p>
      <w:pPr>
        <w:numPr>
          <w:ilvl w:val="0"/>
          <w:numId w:val="1001"/>
        </w:numPr>
        <w:pStyle w:val="Compact"/>
      </w:pPr>
      <w:r>
        <w:t xml:space="preserve">Developing scalable ML pipelines for real-time data processing</w:t>
      </w:r>
    </w:p>
    <w:p>
      <w:pPr>
        <w:numPr>
          <w:ilvl w:val="0"/>
          <w:numId w:val="1001"/>
        </w:numPr>
        <w:pStyle w:val="Compact"/>
      </w:pPr>
      <w:r>
        <w:t xml:space="preserve">Conducting exploratory data analysis (EDA) on diverse datasets</w:t>
      </w:r>
    </w:p>
    <w:p>
      <w:pPr>
        <w:numPr>
          <w:ilvl w:val="0"/>
          <w:numId w:val="1001"/>
        </w:numPr>
        <w:pStyle w:val="Compact"/>
      </w:pPr>
      <w:r>
        <w:t xml:space="preserve">Assisting in the creation of dashboards for executive decision-making</w:t>
      </w:r>
    </w:p>
    <w:p>
      <w:pPr>
        <w:numPr>
          <w:ilvl w:val="0"/>
          <w:numId w:val="1001"/>
        </w:numPr>
        <w:pStyle w:val="Compact"/>
      </w:pPr>
      <w:r>
        <w:t xml:space="preserve">Participating in research on emerging trends like generative AI applications in finance or supply chain optimization</w:t>
      </w:r>
    </w:p>
    <w:p>
      <w:pPr>
        <w:pStyle w:val="FirstParagraph"/>
      </w:pPr>
      <w:r>
        <w:t xml:space="preserve">Shanghai’s status as a global innovation center has inspired me to seek this opportunity. The city’s blend of historical heritage and futuristic infrastructure—evident in districts like Pudong, where skyscrapers coexist with traditional Shikumen architecture—mirrors the balance I strive for in my work: honoring foundational principles while embracing innovation. I am confident that my technical toolkit, cultural adaptability, and relentless curiosity align perfectly with [Company Name]’s objectives. Moreover, I am eager to learn from your experts on navigating China’s data privacy regulations (e.g., PIPL) and leveraging local market intelligence—knowledge that will be invaluable in shaping my career as a globally minded Data Scientist.</w:t>
      </w:r>
    </w:p>
    <w:p>
      <w:pPr>
        <w:pStyle w:val="BodyText"/>
      </w:pPr>
      <w:r>
        <w:t xml:space="preserve">Thank you for considering my application for the Data Scientist Internship in Shanghai. My resume, attached for your review, provides further detail on my qualifications and projects. I am excited about the possibility of contributing to [Company Name]’s pioneering work and would welcome the opportunity to discuss how my skills can support your team’s goals during an interview. As a candidate deeply invested in China Shanghai’s technological future, I am ready to bring energy, precision, and a collaborative spirit to your internship program.</w:t>
      </w:r>
    </w:p>
    <w:p>
      <w:pPr>
        <w:pStyle w:val="BodyText"/>
      </w:pPr>
      <w:r>
        <w:t xml:space="preserve">With sincere appreciation for your time and consideration,</w:t>
      </w:r>
    </w:p>
    <w:p>
      <w:pPr>
        <w:pStyle w:val="BodyText"/>
      </w:pPr>
      <w:r>
        <w:t xml:space="preserve">[Your Full Name]</w:t>
      </w:r>
      <w:r>
        <w:br/>
      </w:r>
      <w:r>
        <w:t xml:space="preserve">[Your Phone Number]</w:t>
      </w:r>
      <w:r>
        <w:br/>
      </w:r>
      <w:r>
        <w:t xml:space="preserve">[Your Email Address]</w:t>
      </w:r>
      <w:r>
        <w:br/>
      </w:r>
      <w:r>
        <w:t xml:space="preserve">[LinkedIn Profile URL (Optional)]</w:t>
      </w:r>
      <w:r>
        <w:br/>
      </w:r>
      <w:r>
        <w:t xml:space="preserve">[Portfolio/GitHub Link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ata Scientist Position - Shanghai</dc:title>
  <dc:creator/>
  <dc:language>en</dc:language>
  <cp:keywords/>
  <dcterms:created xsi:type="dcterms:W3CDTF">2026-04-30T05:50:43Z</dcterms:created>
  <dcterms:modified xsi:type="dcterms:W3CDTF">2026-04-30T05:50:43Z</dcterms:modified>
</cp:coreProperties>
</file>

<file path=docProps/custom.xml><?xml version="1.0" encoding="utf-8"?>
<Properties xmlns="http://schemas.openxmlformats.org/officeDocument/2006/custom-properties" xmlns:vt="http://schemas.openxmlformats.org/officeDocument/2006/docPropsVTypes"/>
</file>